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horzAnchor="margin" w:tblpY="9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30C45" w:rsidTr="00C30C45">
        <w:tc>
          <w:tcPr>
            <w:tcW w:w="93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30C45" w:rsidRDefault="00C30C45" w:rsidP="00C30C45">
            <w:pPr>
              <w:jc w:val="center"/>
              <w:rPr>
                <w:b/>
                <w:sz w:val="36"/>
              </w:rPr>
            </w:pPr>
            <w:r>
              <w:rPr>
                <w:b/>
                <w:sz w:val="36"/>
              </w:rPr>
              <w:t>Team-5</w:t>
            </w:r>
          </w:p>
        </w:tc>
      </w:tr>
    </w:tbl>
    <w:p w:rsidR="00C85DC8" w:rsidRPr="00C30C45" w:rsidRDefault="00C85DC8" w:rsidP="00C30C45">
      <w:pPr>
        <w:spacing w:after="0"/>
        <w:rPr>
          <w:b/>
          <w:sz w:val="12"/>
          <w:szCs w:val="12"/>
        </w:rPr>
      </w:pPr>
    </w:p>
    <w:p w:rsidR="00AA01B7" w:rsidRDefault="00030935" w:rsidP="00030935">
      <w:pPr>
        <w:rPr>
          <w:sz w:val="28"/>
        </w:rPr>
      </w:pPr>
      <w:r w:rsidRPr="00283DD0">
        <w:rPr>
          <w:b/>
          <w:sz w:val="28"/>
        </w:rPr>
        <w:t>Problem statement:</w:t>
      </w:r>
      <w:r w:rsidRPr="00283DD0">
        <w:rPr>
          <w:sz w:val="28"/>
        </w:rPr>
        <w:t xml:space="preserve"> </w:t>
      </w:r>
      <w:r>
        <w:rPr>
          <w:sz w:val="28"/>
        </w:rPr>
        <w:t>Study</w:t>
      </w:r>
      <w:r w:rsidRPr="00283DD0">
        <w:rPr>
          <w:sz w:val="28"/>
        </w:rPr>
        <w:t xml:space="preserve"> the </w:t>
      </w:r>
      <w:r w:rsidR="00AA01B7">
        <w:rPr>
          <w:sz w:val="28"/>
        </w:rPr>
        <w:t>9.11</w:t>
      </w:r>
      <w:r w:rsidR="00EF1BCE">
        <w:rPr>
          <w:sz w:val="28"/>
        </w:rPr>
        <w:t xml:space="preserve"> case study (pages 544-547</w:t>
      </w:r>
      <w:r>
        <w:rPr>
          <w:sz w:val="28"/>
        </w:rPr>
        <w:t xml:space="preserve">) and explain the code to the class. </w:t>
      </w:r>
    </w:p>
    <w:p w:rsidR="00030935" w:rsidRDefault="00030935" w:rsidP="00030935">
      <w:pPr>
        <w:rPr>
          <w:sz w:val="28"/>
        </w:rPr>
      </w:pPr>
      <w:r>
        <w:rPr>
          <w:sz w:val="28"/>
        </w:rPr>
        <w:t xml:space="preserve">Specifically, you will have to </w:t>
      </w:r>
    </w:p>
    <w:p w:rsidR="00030935" w:rsidRDefault="00030935" w:rsidP="00030935">
      <w:pPr>
        <w:pStyle w:val="ListParagraph"/>
        <w:numPr>
          <w:ilvl w:val="0"/>
          <w:numId w:val="2"/>
        </w:numPr>
        <w:rPr>
          <w:sz w:val="28"/>
        </w:rPr>
      </w:pPr>
      <w:r w:rsidRPr="00D632CC">
        <w:rPr>
          <w:sz w:val="28"/>
        </w:rPr>
        <w:t>Explain the problem statement (1</w:t>
      </w:r>
      <w:r>
        <w:rPr>
          <w:sz w:val="28"/>
        </w:rPr>
        <w:t xml:space="preserve">0 points). </w:t>
      </w:r>
    </w:p>
    <w:p w:rsidR="00030935" w:rsidRPr="00D632CC" w:rsidRDefault="00030935" w:rsidP="00030935">
      <w:pPr>
        <w:pStyle w:val="ListParagraph"/>
        <w:numPr>
          <w:ilvl w:val="0"/>
          <w:numId w:val="2"/>
        </w:numPr>
        <w:rPr>
          <w:sz w:val="28"/>
        </w:rPr>
      </w:pPr>
      <w:r w:rsidRPr="00D632CC">
        <w:rPr>
          <w:sz w:val="28"/>
        </w:rPr>
        <w:t>Compile and execute the code (10 points).</w:t>
      </w:r>
    </w:p>
    <w:p w:rsidR="00030935" w:rsidRDefault="00030935" w:rsidP="00030935">
      <w:pPr>
        <w:pStyle w:val="ListParagraph"/>
        <w:numPr>
          <w:ilvl w:val="0"/>
          <w:numId w:val="2"/>
        </w:numPr>
        <w:rPr>
          <w:sz w:val="28"/>
        </w:rPr>
      </w:pPr>
      <w:r>
        <w:rPr>
          <w:sz w:val="28"/>
        </w:rPr>
        <w:t>Explain the outputs (10 points)</w:t>
      </w:r>
    </w:p>
    <w:p w:rsidR="00030935" w:rsidRDefault="00030935" w:rsidP="00030935">
      <w:pPr>
        <w:pStyle w:val="ListParagraph"/>
        <w:numPr>
          <w:ilvl w:val="0"/>
          <w:numId w:val="2"/>
        </w:numPr>
        <w:rPr>
          <w:sz w:val="28"/>
        </w:rPr>
      </w:pPr>
      <w:r>
        <w:rPr>
          <w:sz w:val="28"/>
        </w:rPr>
        <w:t xml:space="preserve">Go through the code line-by-line and explain each line (50 points). </w:t>
      </w:r>
    </w:p>
    <w:p w:rsidR="00030935" w:rsidRPr="00D632CC" w:rsidRDefault="00030935" w:rsidP="00030935">
      <w:pPr>
        <w:pStyle w:val="ListParagraph"/>
        <w:numPr>
          <w:ilvl w:val="0"/>
          <w:numId w:val="2"/>
        </w:numPr>
        <w:rPr>
          <w:sz w:val="28"/>
        </w:rPr>
      </w:pPr>
      <w:r>
        <w:rPr>
          <w:sz w:val="28"/>
        </w:rPr>
        <w:t xml:space="preserve">Answer the audience’s questions (20 points).  </w:t>
      </w:r>
    </w:p>
    <w:p w:rsidR="00030935" w:rsidRPr="00283DD0" w:rsidRDefault="00030935" w:rsidP="00030935">
      <w:pPr>
        <w:rPr>
          <w:sz w:val="28"/>
        </w:rPr>
      </w:pPr>
    </w:p>
    <w:p w:rsidR="00FA7375" w:rsidRPr="00030935" w:rsidRDefault="00FA7375" w:rsidP="00030935">
      <w:bookmarkStart w:id="0" w:name="_GoBack"/>
      <w:bookmarkEnd w:id="0"/>
    </w:p>
    <w:sectPr w:rsidR="00FA7375" w:rsidRPr="000309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69062A"/>
    <w:multiLevelType w:val="hybridMultilevel"/>
    <w:tmpl w:val="57FCCD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F4629D"/>
    <w:multiLevelType w:val="hybridMultilevel"/>
    <w:tmpl w:val="93C208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A6194D"/>
    <w:multiLevelType w:val="multilevel"/>
    <w:tmpl w:val="9DC8A3B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AC32530"/>
    <w:multiLevelType w:val="hybridMultilevel"/>
    <w:tmpl w:val="D0DC0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8E4CA3"/>
    <w:multiLevelType w:val="hybridMultilevel"/>
    <w:tmpl w:val="B7D02E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341B8D"/>
    <w:multiLevelType w:val="multilevel"/>
    <w:tmpl w:val="57ACB89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4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SyNDQxMDEwM7YwMTVX0lEKTi0uzszPAykwrgUAzjCuQSwAAAA="/>
  </w:docVars>
  <w:rsids>
    <w:rsidRoot w:val="00BC49A2"/>
    <w:rsid w:val="00030935"/>
    <w:rsid w:val="0003759B"/>
    <w:rsid w:val="00081589"/>
    <w:rsid w:val="00194A72"/>
    <w:rsid w:val="002A3741"/>
    <w:rsid w:val="004F472E"/>
    <w:rsid w:val="007D5AA4"/>
    <w:rsid w:val="00AA01B7"/>
    <w:rsid w:val="00BB456D"/>
    <w:rsid w:val="00BC49A2"/>
    <w:rsid w:val="00BD62C5"/>
    <w:rsid w:val="00C30C45"/>
    <w:rsid w:val="00C85DC8"/>
    <w:rsid w:val="00EC7A01"/>
    <w:rsid w:val="00EF1BCE"/>
    <w:rsid w:val="00FA73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26623C"/>
  <w15:chartTrackingRefBased/>
  <w15:docId w15:val="{11F9158F-44AC-4F25-8FAB-1058813E30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09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BB45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eadin">
    <w:name w:val="leadin"/>
    <w:basedOn w:val="DefaultParagraphFont"/>
    <w:rsid w:val="00BB456D"/>
  </w:style>
  <w:style w:type="character" w:styleId="HTMLCode">
    <w:name w:val="HTML Code"/>
    <w:basedOn w:val="DefaultParagraphFont"/>
    <w:uiPriority w:val="99"/>
    <w:semiHidden/>
    <w:unhideWhenUsed/>
    <w:rsid w:val="00BB456D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BB456D"/>
    <w:pPr>
      <w:ind w:left="720"/>
      <w:contextualSpacing/>
    </w:pPr>
  </w:style>
  <w:style w:type="table" w:styleId="TableGrid">
    <w:name w:val="Table Grid"/>
    <w:basedOn w:val="TableNormal"/>
    <w:uiPriority w:val="39"/>
    <w:rsid w:val="00C85D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804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8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16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9</TotalTime>
  <Pages>1</Pages>
  <Words>55</Words>
  <Characters>31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vijesh Shastri</dc:creator>
  <cp:keywords/>
  <dc:description/>
  <cp:lastModifiedBy>Shastri, Dvijesh</cp:lastModifiedBy>
  <cp:revision>14</cp:revision>
  <dcterms:created xsi:type="dcterms:W3CDTF">2018-01-27T18:18:00Z</dcterms:created>
  <dcterms:modified xsi:type="dcterms:W3CDTF">2024-01-16T23:37:00Z</dcterms:modified>
</cp:coreProperties>
</file>